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E7FE6E" w14:textId="0808CA1E" w:rsidR="0021755F" w:rsidRDefault="0021755F">
      <w:r w:rsidRPr="0021755F">
        <w:drawing>
          <wp:inline distT="0" distB="0" distL="0" distR="0" wp14:anchorId="13188852" wp14:editId="2F327AC5">
            <wp:extent cx="5731510" cy="400431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004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3EA741" w14:textId="62A5AC64" w:rsidR="0021755F" w:rsidRDefault="0021755F">
      <w:r w:rsidRPr="0021755F">
        <w:lastRenderedPageBreak/>
        <w:drawing>
          <wp:inline distT="0" distB="0" distL="0" distR="0" wp14:anchorId="11E8E884" wp14:editId="2F2CBEEF">
            <wp:extent cx="4858428" cy="7554379"/>
            <wp:effectExtent l="0" t="0" r="0" b="889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858428" cy="75543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D362CE" w14:textId="1C0C61DE" w:rsidR="0021755F" w:rsidRDefault="0021755F">
      <w:r w:rsidRPr="0021755F">
        <w:lastRenderedPageBreak/>
        <w:drawing>
          <wp:inline distT="0" distB="0" distL="0" distR="0" wp14:anchorId="129ED968" wp14:editId="730734BC">
            <wp:extent cx="4572638" cy="7354326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572638" cy="73543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1755F">
        <w:lastRenderedPageBreak/>
        <w:drawing>
          <wp:inline distT="0" distB="0" distL="0" distR="0" wp14:anchorId="2213466F" wp14:editId="5881E06C">
            <wp:extent cx="4725059" cy="4277322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725059" cy="42773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21755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UwMjUyMTMxNjQ1NjdT0lEKTi0uzszPAykwrAUAEWgX5SwAAAA="/>
  </w:docVars>
  <w:rsids>
    <w:rsidRoot w:val="0021755F"/>
    <w:rsid w:val="00217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E0401E"/>
  <w15:chartTrackingRefBased/>
  <w15:docId w15:val="{71DEA452-8D0A-4AD7-AF69-E43F4ACAB2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1</Words>
  <Characters>6</Characters>
  <Application>Microsoft Office Word</Application>
  <DocSecurity>0</DocSecurity>
  <Lines>1</Lines>
  <Paragraphs>1</Paragraphs>
  <ScaleCrop>false</ScaleCrop>
  <Company/>
  <LinksUpToDate>false</LinksUpToDate>
  <CharactersWithSpaces>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dam rajashekar</dc:creator>
  <cp:keywords/>
  <dc:description/>
  <cp:lastModifiedBy>badam rajashekar</cp:lastModifiedBy>
  <cp:revision>1</cp:revision>
  <dcterms:created xsi:type="dcterms:W3CDTF">2022-01-05T03:00:00Z</dcterms:created>
  <dcterms:modified xsi:type="dcterms:W3CDTF">2022-01-05T03:02:00Z</dcterms:modified>
</cp:coreProperties>
</file>